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007B1" w14:textId="58E8297B" w:rsidR="009E66A8" w:rsidRPr="000C7110" w:rsidRDefault="000C7110" w:rsidP="000C7110">
      <w:pPr>
        <w:jc w:val="center"/>
        <w:rPr>
          <w:b/>
          <w:bCs/>
        </w:rPr>
      </w:pPr>
      <w:r w:rsidRPr="000C7110">
        <w:rPr>
          <w:b/>
          <w:bCs/>
        </w:rPr>
        <w:t xml:space="preserve">Participant </w:t>
      </w:r>
      <w:r w:rsidR="00B83780">
        <w:rPr>
          <w:b/>
          <w:bCs/>
        </w:rPr>
        <w:t>D</w:t>
      </w:r>
      <w:r w:rsidRPr="000C7110">
        <w:rPr>
          <w:b/>
          <w:bCs/>
        </w:rPr>
        <w:t xml:space="preserve">eclaration </w:t>
      </w:r>
      <w:r w:rsidR="00B83780">
        <w:rPr>
          <w:b/>
          <w:bCs/>
        </w:rPr>
        <w:t>F</w:t>
      </w:r>
      <w:r w:rsidRPr="000C7110">
        <w:rPr>
          <w:b/>
          <w:bCs/>
        </w:rPr>
        <w:t>orm</w:t>
      </w:r>
    </w:p>
    <w:p w14:paraId="09C4FBD4" w14:textId="451DEC4E" w:rsidR="00A8031E" w:rsidRPr="001F0CF6" w:rsidRDefault="00B83780" w:rsidP="00A8031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  <w:u w:val="single"/>
        </w:rPr>
        <w:t>About the</w:t>
      </w:r>
      <w:r w:rsidR="00A8031E" w:rsidRPr="001F0CF6">
        <w:rPr>
          <w:rFonts w:ascii="Arial" w:hAnsi="Arial" w:cs="Arial"/>
          <w:sz w:val="20"/>
          <w:u w:val="single"/>
        </w:rPr>
        <w:t xml:space="preserve"> FDP</w:t>
      </w:r>
    </w:p>
    <w:p w14:paraId="64FDAE28" w14:textId="71807357" w:rsidR="00A8031E" w:rsidRPr="001F0CF6" w:rsidRDefault="00A8031E" w:rsidP="00A8031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1F0CF6">
        <w:rPr>
          <w:rFonts w:ascii="Arial" w:hAnsi="Arial" w:cs="Arial"/>
          <w:sz w:val="20"/>
        </w:rPr>
        <w:t xml:space="preserve">The 3-day FDP-SI (UHV) is to provide an overview of Universal Human Values-I UHV-I Module of the Student Induction Program (SIP) </w:t>
      </w:r>
    </w:p>
    <w:p w14:paraId="730F32EF" w14:textId="44DD2304" w:rsidR="00A8031E" w:rsidRPr="001F0CF6" w:rsidRDefault="00A8031E" w:rsidP="00A8031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1F0CF6">
        <w:rPr>
          <w:rFonts w:ascii="Arial" w:hAnsi="Arial" w:cs="Arial"/>
          <w:sz w:val="20"/>
        </w:rPr>
        <w:t>The 7/8-day FDP-SI (UHV) is for preparation of faculty to teach the UHV-I module of the SIP</w:t>
      </w:r>
    </w:p>
    <w:p w14:paraId="2921E513" w14:textId="111D027F" w:rsidR="00A8031E" w:rsidRPr="001F0CF6" w:rsidRDefault="00A8031E" w:rsidP="00A8031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1F0CF6">
        <w:rPr>
          <w:rFonts w:ascii="Arial" w:hAnsi="Arial" w:cs="Arial"/>
          <w:sz w:val="20"/>
        </w:rPr>
        <w:t>The 8-day UHV FDP is for preparation of faculty to teach both the UHV-I module of the SIP as well as the UHV-II course in the 3</w:t>
      </w:r>
      <w:r w:rsidRPr="001F0CF6">
        <w:rPr>
          <w:rFonts w:ascii="Arial" w:hAnsi="Arial" w:cs="Arial"/>
          <w:sz w:val="20"/>
          <w:vertAlign w:val="superscript"/>
        </w:rPr>
        <w:t>rd</w:t>
      </w:r>
      <w:r w:rsidRPr="001F0CF6">
        <w:rPr>
          <w:rFonts w:ascii="Arial" w:hAnsi="Arial" w:cs="Arial"/>
          <w:sz w:val="20"/>
        </w:rPr>
        <w:t>/4</w:t>
      </w:r>
      <w:r w:rsidRPr="001F0CF6">
        <w:rPr>
          <w:rFonts w:ascii="Arial" w:hAnsi="Arial" w:cs="Arial"/>
          <w:sz w:val="20"/>
          <w:vertAlign w:val="superscript"/>
        </w:rPr>
        <w:t>th</w:t>
      </w:r>
      <w:r w:rsidRPr="001F0CF6">
        <w:rPr>
          <w:rFonts w:ascii="Arial" w:hAnsi="Arial" w:cs="Arial"/>
          <w:sz w:val="20"/>
        </w:rPr>
        <w:t xml:space="preserve"> semester</w:t>
      </w:r>
    </w:p>
    <w:p w14:paraId="145DD343" w14:textId="20F58C51" w:rsidR="00A8031E" w:rsidRPr="001F0CF6" w:rsidRDefault="00A8031E" w:rsidP="00A8031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1F0CF6">
        <w:rPr>
          <w:rFonts w:ascii="Arial" w:hAnsi="Arial" w:cs="Arial"/>
          <w:sz w:val="20"/>
        </w:rPr>
        <w:t>These FDPs will not go into the details of the 7 other modules of the SIP</w:t>
      </w:r>
    </w:p>
    <w:p w14:paraId="6E7E5E25" w14:textId="77777777" w:rsidR="00A8031E" w:rsidRDefault="00A8031E" w:rsidP="00A8031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u w:val="single"/>
        </w:rPr>
      </w:pPr>
    </w:p>
    <w:p w14:paraId="00EEA31D" w14:textId="5973038E" w:rsidR="00A8031E" w:rsidRPr="001F0CF6" w:rsidRDefault="00B83780" w:rsidP="00A8031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u w:val="single"/>
        </w:rPr>
      </w:pPr>
      <w:r>
        <w:rPr>
          <w:rFonts w:ascii="Arial" w:hAnsi="Arial" w:cs="Arial"/>
          <w:sz w:val="20"/>
          <w:u w:val="single"/>
        </w:rPr>
        <w:t xml:space="preserve">Requirements for AICTE </w:t>
      </w:r>
      <w:r w:rsidR="00A8031E" w:rsidRPr="001F0CF6">
        <w:rPr>
          <w:rFonts w:ascii="Arial" w:hAnsi="Arial" w:cs="Arial"/>
          <w:sz w:val="20"/>
          <w:u w:val="single"/>
        </w:rPr>
        <w:t>Certificate</w:t>
      </w:r>
      <w:r>
        <w:rPr>
          <w:rFonts w:ascii="Arial" w:hAnsi="Arial" w:cs="Arial"/>
          <w:sz w:val="20"/>
          <w:u w:val="single"/>
        </w:rPr>
        <w:t xml:space="preserve"> of Participation</w:t>
      </w:r>
    </w:p>
    <w:p w14:paraId="5DF431C7" w14:textId="77777777" w:rsidR="00A8031E" w:rsidRDefault="00A8031E" w:rsidP="00A8031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ese FDPs are of an integrated nature, hence attendance in all sessions is essential to grasp the contents in their wholeness. Attendance will be taken in every session.</w:t>
      </w:r>
    </w:p>
    <w:p w14:paraId="7C267981" w14:textId="3004C3AA" w:rsidR="00A8031E" w:rsidRDefault="00A8031E" w:rsidP="00A8031E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lease note that AICTE will issue certificates only to those participants who have </w:t>
      </w:r>
      <w:r>
        <w:rPr>
          <w:rFonts w:ascii="Arial" w:hAnsi="Arial" w:cs="Arial"/>
          <w:sz w:val="20"/>
        </w:rPr>
        <w:t>100</w:t>
      </w:r>
      <w:r>
        <w:rPr>
          <w:rFonts w:ascii="Arial" w:hAnsi="Arial" w:cs="Arial"/>
          <w:sz w:val="20"/>
        </w:rPr>
        <w:t>% attendance, and who complete and submit their self-evaluation and feedback forms.</w:t>
      </w:r>
    </w:p>
    <w:p w14:paraId="6AEDA03C" w14:textId="77777777" w:rsidR="00A8031E" w:rsidRDefault="00A8031E" w:rsidP="00DE209F">
      <w:pPr>
        <w:shd w:val="clear" w:color="auto" w:fill="FFFFFF"/>
        <w:spacing w:after="0" w:line="240" w:lineRule="auto"/>
        <w:jc w:val="both"/>
      </w:pPr>
    </w:p>
    <w:p w14:paraId="757CE544" w14:textId="4CB864CC" w:rsidR="00A8031E" w:rsidRPr="00DE209F" w:rsidRDefault="00A8031E" w:rsidP="00DE209F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  <w:u w:val="single"/>
        </w:rPr>
      </w:pPr>
      <w:r w:rsidRPr="00DE209F">
        <w:rPr>
          <w:rFonts w:ascii="Arial" w:hAnsi="Arial" w:cs="Arial"/>
          <w:sz w:val="20"/>
          <w:u w:val="single"/>
        </w:rPr>
        <w:t>Declaration</w:t>
      </w:r>
    </w:p>
    <w:p w14:paraId="47D41EC6" w14:textId="0D1ECBE3" w:rsidR="00DE209F" w:rsidRDefault="00A8031E" w:rsidP="00DE209F">
      <w:p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DE209F">
        <w:rPr>
          <w:rFonts w:ascii="Arial" w:hAnsi="Arial" w:cs="Arial"/>
          <w:sz w:val="20"/>
        </w:rPr>
        <w:t>I hereby declare that</w:t>
      </w:r>
      <w:r w:rsidR="00DE209F">
        <w:rPr>
          <w:rFonts w:ascii="Arial" w:hAnsi="Arial" w:cs="Arial"/>
          <w:sz w:val="20"/>
        </w:rPr>
        <w:t>:</w:t>
      </w:r>
    </w:p>
    <w:p w14:paraId="006D4A5F" w14:textId="3079B2FB" w:rsidR="00A8031E" w:rsidRPr="00DE209F" w:rsidRDefault="00A8031E" w:rsidP="00DE20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DE209F">
        <w:rPr>
          <w:rFonts w:ascii="Arial" w:hAnsi="Arial" w:cs="Arial"/>
          <w:sz w:val="20"/>
        </w:rPr>
        <w:t xml:space="preserve">I will attend the FDP. In case I drop out, I will inform the LPC well in time (at least </w:t>
      </w:r>
      <w:r w:rsidR="00DE209F" w:rsidRPr="00DE209F">
        <w:rPr>
          <w:rFonts w:ascii="Arial" w:hAnsi="Arial" w:cs="Arial"/>
          <w:sz w:val="20"/>
        </w:rPr>
        <w:t>7 days before the FDP begins)</w:t>
      </w:r>
    </w:p>
    <w:p w14:paraId="2C0F6761" w14:textId="0277A5C8" w:rsidR="000168F8" w:rsidRPr="00DE209F" w:rsidRDefault="009E66A8" w:rsidP="00DE20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DE209F">
        <w:rPr>
          <w:rFonts w:ascii="Arial" w:hAnsi="Arial" w:cs="Arial"/>
          <w:sz w:val="20"/>
        </w:rPr>
        <w:t>I will attend all the session</w:t>
      </w:r>
      <w:r w:rsidR="00DE209F" w:rsidRPr="00DE209F">
        <w:rPr>
          <w:rFonts w:ascii="Arial" w:hAnsi="Arial" w:cs="Arial"/>
          <w:sz w:val="20"/>
        </w:rPr>
        <w:t xml:space="preserve">s. </w:t>
      </w:r>
      <w:r w:rsidR="00EC1576" w:rsidRPr="00DE209F">
        <w:rPr>
          <w:rFonts w:ascii="Arial" w:hAnsi="Arial" w:cs="Arial"/>
          <w:sz w:val="20"/>
        </w:rPr>
        <w:t>I</w:t>
      </w:r>
      <w:r w:rsidRPr="00DE209F">
        <w:rPr>
          <w:rFonts w:ascii="Arial" w:hAnsi="Arial" w:cs="Arial"/>
          <w:sz w:val="20"/>
        </w:rPr>
        <w:t xml:space="preserve">n case </w:t>
      </w:r>
      <w:r w:rsidR="00941535" w:rsidRPr="00DE209F">
        <w:rPr>
          <w:rFonts w:ascii="Arial" w:hAnsi="Arial" w:cs="Arial"/>
          <w:sz w:val="20"/>
        </w:rPr>
        <w:t>I</w:t>
      </w:r>
      <w:r w:rsidRPr="00DE209F">
        <w:rPr>
          <w:rFonts w:ascii="Arial" w:hAnsi="Arial" w:cs="Arial"/>
          <w:sz w:val="20"/>
        </w:rPr>
        <w:t xml:space="preserve"> fail to ensure </w:t>
      </w:r>
      <w:r w:rsidR="00A8031E" w:rsidRPr="00DE209F">
        <w:rPr>
          <w:rFonts w:ascii="Arial" w:hAnsi="Arial" w:cs="Arial"/>
          <w:sz w:val="20"/>
        </w:rPr>
        <w:t>100</w:t>
      </w:r>
      <w:r w:rsidRPr="00DE209F">
        <w:rPr>
          <w:rFonts w:ascii="Arial" w:hAnsi="Arial" w:cs="Arial"/>
          <w:sz w:val="20"/>
        </w:rPr>
        <w:t xml:space="preserve">% attendance, I shall not be </w:t>
      </w:r>
      <w:r w:rsidR="00A8031E" w:rsidRPr="00DE209F">
        <w:rPr>
          <w:rFonts w:ascii="Arial" w:hAnsi="Arial" w:cs="Arial"/>
          <w:sz w:val="20"/>
        </w:rPr>
        <w:t>eligible</w:t>
      </w:r>
      <w:r w:rsidRPr="00DE209F">
        <w:rPr>
          <w:rFonts w:ascii="Arial" w:hAnsi="Arial" w:cs="Arial"/>
          <w:sz w:val="20"/>
        </w:rPr>
        <w:t xml:space="preserve"> for </w:t>
      </w:r>
      <w:r w:rsidR="00EC1576" w:rsidRPr="00DE209F">
        <w:rPr>
          <w:rFonts w:ascii="Arial" w:hAnsi="Arial" w:cs="Arial"/>
          <w:sz w:val="20"/>
        </w:rPr>
        <w:t xml:space="preserve">the </w:t>
      </w:r>
      <w:r w:rsidR="00A8031E" w:rsidRPr="00DE209F">
        <w:rPr>
          <w:rFonts w:ascii="Arial" w:hAnsi="Arial" w:cs="Arial"/>
          <w:sz w:val="20"/>
        </w:rPr>
        <w:t xml:space="preserve">AICTE </w:t>
      </w:r>
      <w:r w:rsidRPr="00DE209F">
        <w:rPr>
          <w:rFonts w:ascii="Arial" w:hAnsi="Arial" w:cs="Arial"/>
          <w:sz w:val="20"/>
        </w:rPr>
        <w:t>FDP certificate</w:t>
      </w:r>
    </w:p>
    <w:p w14:paraId="65FDC2FC" w14:textId="2211A0DD" w:rsidR="007D35AB" w:rsidRPr="00DE209F" w:rsidRDefault="000168F8" w:rsidP="00DE209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hAnsi="Arial" w:cs="Arial"/>
          <w:sz w:val="20"/>
        </w:rPr>
      </w:pPr>
      <w:r w:rsidRPr="00DE209F">
        <w:rPr>
          <w:rFonts w:ascii="Arial" w:hAnsi="Arial" w:cs="Arial"/>
          <w:sz w:val="20"/>
        </w:rPr>
        <w:t>I will abide by the rules and regulations of t</w:t>
      </w:r>
      <w:bookmarkStart w:id="0" w:name="_GoBack"/>
      <w:bookmarkEnd w:id="0"/>
      <w:r w:rsidRPr="00DE209F">
        <w:rPr>
          <w:rFonts w:ascii="Arial" w:hAnsi="Arial" w:cs="Arial"/>
          <w:sz w:val="20"/>
        </w:rPr>
        <w:t>he host institution</w:t>
      </w:r>
    </w:p>
    <w:sectPr w:rsidR="007D35AB" w:rsidRPr="00DE2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46C57"/>
    <w:multiLevelType w:val="hybridMultilevel"/>
    <w:tmpl w:val="22EAC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F976E1"/>
    <w:multiLevelType w:val="hybridMultilevel"/>
    <w:tmpl w:val="E9F4B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7A0NTUxMTcwN7FU0lEKTi0uzszPAykwqgUA53DqoCwAAAA="/>
  </w:docVars>
  <w:rsids>
    <w:rsidRoot w:val="00C43EFA"/>
    <w:rsid w:val="000168F8"/>
    <w:rsid w:val="000C7110"/>
    <w:rsid w:val="003E1BA5"/>
    <w:rsid w:val="007D35AB"/>
    <w:rsid w:val="00941535"/>
    <w:rsid w:val="009E66A8"/>
    <w:rsid w:val="00A8031E"/>
    <w:rsid w:val="00B83780"/>
    <w:rsid w:val="00C43EFA"/>
    <w:rsid w:val="00DE209F"/>
    <w:rsid w:val="00EC1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6E6C3"/>
  <w15:chartTrackingRefBased/>
  <w15:docId w15:val="{B4F90B81-03CA-4144-8A38-2AFAE69B0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31E"/>
    <w:pPr>
      <w:spacing w:after="200" w:line="276" w:lineRule="auto"/>
      <w:ind w:left="720"/>
      <w:contextualSpacing/>
    </w:pPr>
    <w:rPr>
      <w:rFonts w:eastAsiaTheme="minorEastAsia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yadav</dc:creator>
  <cp:keywords/>
  <dc:description/>
  <cp:lastModifiedBy>Government of MP</cp:lastModifiedBy>
  <cp:revision>8</cp:revision>
  <dcterms:created xsi:type="dcterms:W3CDTF">2019-11-14T02:09:00Z</dcterms:created>
  <dcterms:modified xsi:type="dcterms:W3CDTF">2019-11-28T10:33:00Z</dcterms:modified>
</cp:coreProperties>
</file>